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23/12/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23/12/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Chris Car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Chris Cars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92565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92565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aden Brzezick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aden Brzezick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£50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£50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